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5DB498" w14:textId="77777777" w:rsidR="00517942" w:rsidRDefault="00517942" w:rsidP="00491047"/>
    <w:p w14:paraId="10E621E9" w14:textId="77777777" w:rsidR="00833C1E" w:rsidRDefault="00833C1E" w:rsidP="00491047"/>
    <w:p w14:paraId="67AF9054" w14:textId="77938043" w:rsidR="00833C1E" w:rsidRPr="00192BA9" w:rsidRDefault="00833C1E" w:rsidP="00192BA9">
      <w:pPr>
        <w:pStyle w:val="Title"/>
      </w:pPr>
      <w:r w:rsidRPr="00192BA9">
        <w:t>Assignment</w:t>
      </w:r>
      <w:r w:rsidR="00185AD9">
        <w:t xml:space="preserve"> </w:t>
      </w:r>
      <w:r w:rsidR="006A2DE8">
        <w:t>3</w:t>
      </w:r>
    </w:p>
    <w:p w14:paraId="5540D88E" w14:textId="77777777" w:rsidR="00833C1E" w:rsidRDefault="00833C1E" w:rsidP="00491047"/>
    <w:p w14:paraId="33C0AAF6" w14:textId="483236DE" w:rsidR="00E500F0" w:rsidRPr="00BB2408" w:rsidRDefault="00E500F0" w:rsidP="00491047">
      <w:pPr>
        <w:rPr>
          <w:sz w:val="28"/>
        </w:rPr>
      </w:pPr>
      <w:r w:rsidRPr="00BB2408">
        <w:rPr>
          <w:sz w:val="28"/>
        </w:rPr>
        <w:t xml:space="preserve">Name: </w:t>
      </w:r>
      <w:r w:rsidR="00226EBE" w:rsidRPr="00226EBE">
        <w:rPr>
          <w:sz w:val="28"/>
          <w:u w:val="single"/>
        </w:rPr>
        <w:t>Lukas Pfalz</w:t>
      </w:r>
    </w:p>
    <w:p w14:paraId="016B5E03" w14:textId="22BB1A66" w:rsidR="00E500F0" w:rsidRPr="00BB2408" w:rsidRDefault="00471BC9" w:rsidP="00491047">
      <w:pPr>
        <w:rPr>
          <w:sz w:val="28"/>
        </w:rPr>
      </w:pPr>
      <w:r>
        <w:rPr>
          <w:sz w:val="28"/>
        </w:rPr>
        <w:t>CSC-</w:t>
      </w:r>
      <w:r w:rsidR="00E500F0" w:rsidRPr="00BB2408">
        <w:rPr>
          <w:sz w:val="28"/>
        </w:rPr>
        <w:t xml:space="preserve">1110 </w:t>
      </w:r>
    </w:p>
    <w:p w14:paraId="0F0246E0" w14:textId="091B715B" w:rsidR="00E500F0" w:rsidRPr="00BB2408" w:rsidRDefault="00E500F0" w:rsidP="00491047">
      <w:pPr>
        <w:rPr>
          <w:sz w:val="28"/>
        </w:rPr>
      </w:pPr>
      <w:r w:rsidRPr="00BB2408">
        <w:rPr>
          <w:sz w:val="28"/>
        </w:rPr>
        <w:t xml:space="preserve">Section: </w:t>
      </w:r>
      <w:r w:rsidR="00A016A1" w:rsidRPr="00F663B7">
        <w:rPr>
          <w:sz w:val="28"/>
          <w:u w:val="single"/>
        </w:rPr>
        <w:t>CSC-1110-</w:t>
      </w:r>
      <w:r w:rsidR="00A016A1">
        <w:rPr>
          <w:sz w:val="28"/>
          <w:u w:val="single"/>
        </w:rPr>
        <w:t>71762</w:t>
      </w:r>
      <w:r w:rsidR="00A016A1" w:rsidRPr="00BB2408">
        <w:rPr>
          <w:sz w:val="28"/>
        </w:rPr>
        <w:t xml:space="preserve"> </w:t>
      </w:r>
      <w:r w:rsidR="00E36474" w:rsidRPr="00BB2408">
        <w:rPr>
          <w:sz w:val="28"/>
        </w:rPr>
        <w:t xml:space="preserve"> </w:t>
      </w:r>
    </w:p>
    <w:p w14:paraId="6565B22D" w14:textId="77777777" w:rsidR="00E500F0" w:rsidRPr="00491047" w:rsidRDefault="00E500F0" w:rsidP="00491047"/>
    <w:p w14:paraId="09715389" w14:textId="0094556C" w:rsidR="00A757F8" w:rsidRDefault="00E500F0" w:rsidP="00E205CF">
      <w:pPr>
        <w:pStyle w:val="Heading1"/>
        <w:rPr>
          <w:rFonts w:ascii="Arial" w:hAnsi="Arial" w:cs="Arial"/>
          <w:b/>
          <w:color w:val="auto"/>
        </w:rPr>
      </w:pPr>
      <w:r w:rsidRPr="00491047">
        <w:rPr>
          <w:rFonts w:ascii="Arial" w:hAnsi="Arial" w:cs="Arial"/>
          <w:b/>
          <w:color w:val="auto"/>
        </w:rPr>
        <w:t>Assignment</w:t>
      </w:r>
      <w:r w:rsidR="00E205CF">
        <w:rPr>
          <w:rFonts w:ascii="Arial" w:hAnsi="Arial" w:cs="Arial"/>
          <w:b/>
          <w:color w:val="auto"/>
        </w:rPr>
        <w:t xml:space="preserve"> </w:t>
      </w:r>
      <w:r w:rsidR="00787307">
        <w:rPr>
          <w:rFonts w:ascii="Arial" w:hAnsi="Arial" w:cs="Arial"/>
          <w:b/>
          <w:color w:val="auto"/>
        </w:rPr>
        <w:t>3</w:t>
      </w:r>
    </w:p>
    <w:p w14:paraId="5B9E6F35" w14:textId="77777777" w:rsidR="00E205CF" w:rsidRPr="00E205CF" w:rsidRDefault="00E205CF" w:rsidP="00E205CF"/>
    <w:p w14:paraId="681D262F" w14:textId="77777777" w:rsidR="0076033B" w:rsidRPr="0076033B" w:rsidRDefault="0076033B" w:rsidP="00347D1E">
      <w:pPr>
        <w:rPr>
          <w:b/>
          <w:i/>
          <w:color w:val="C00000"/>
          <w:sz w:val="28"/>
          <w:szCs w:val="28"/>
        </w:rPr>
      </w:pPr>
      <w:r w:rsidRPr="0076033B">
        <w:rPr>
          <w:b/>
          <w:i/>
          <w:color w:val="C00000"/>
          <w:sz w:val="28"/>
          <w:szCs w:val="28"/>
        </w:rPr>
        <w:t>COMPLETE THE HONOR CODE BELOW</w:t>
      </w:r>
    </w:p>
    <w:p w14:paraId="058591EA" w14:textId="28FC277A"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8"/>
          <w:szCs w:val="28"/>
        </w:rPr>
      </w:pPr>
      <w:r w:rsidRPr="0076033B">
        <w:rPr>
          <w:b/>
          <w:sz w:val="28"/>
          <w:szCs w:val="28"/>
        </w:rPr>
        <w:t>HONOR CODE:</w:t>
      </w:r>
    </w:p>
    <w:p w14:paraId="703B67F7" w14:textId="71724086"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bookmarkStart w:id="0" w:name="_Hlk44859971"/>
      <w:r w:rsidRPr="0076033B">
        <w:rPr>
          <w:sz w:val="22"/>
          <w:szCs w:val="22"/>
        </w:rPr>
        <w:t>I pledge that this program represents my own program code, I have received help from no one and I have given help to no one.</w:t>
      </w:r>
    </w:p>
    <w:bookmarkEnd w:id="0"/>
    <w:p w14:paraId="472253AF"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32106425" w14:textId="0AF135EC" w:rsid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b/>
          <w:sz w:val="22"/>
          <w:szCs w:val="22"/>
        </w:rPr>
      </w:pPr>
      <w:r w:rsidRPr="0090285A">
        <w:rPr>
          <w:b/>
          <w:sz w:val="22"/>
          <w:szCs w:val="22"/>
        </w:rPr>
        <w:t>OR</w:t>
      </w:r>
    </w:p>
    <w:p w14:paraId="62AE4DF0" w14:textId="77777777" w:rsidR="00347D1E" w:rsidRPr="0076033B" w:rsidRDefault="00347D1E"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p>
    <w:p w14:paraId="2E5A6925" w14:textId="5BDAA4F0"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 xml:space="preserve">I received help from </w:t>
      </w:r>
      <w:r w:rsidRPr="0076033B">
        <w:rPr>
          <w:b/>
          <w:color w:val="C00000"/>
          <w:sz w:val="22"/>
          <w:szCs w:val="22"/>
        </w:rPr>
        <w:t>NAME OR NO ONE</w:t>
      </w:r>
      <w:r w:rsidRPr="0076033B">
        <w:rPr>
          <w:color w:val="C00000"/>
          <w:sz w:val="22"/>
          <w:szCs w:val="22"/>
        </w:rPr>
        <w:t xml:space="preserve"> </w:t>
      </w:r>
      <w:r w:rsidRPr="0076033B">
        <w:rPr>
          <w:sz w:val="22"/>
          <w:szCs w:val="22"/>
        </w:rPr>
        <w:t>in designing and debugging my</w:t>
      </w:r>
      <w:r w:rsidR="00347D1E">
        <w:rPr>
          <w:sz w:val="22"/>
          <w:szCs w:val="22"/>
        </w:rPr>
        <w:t xml:space="preserve"> </w:t>
      </w:r>
      <w:r w:rsidRPr="0076033B">
        <w:rPr>
          <w:sz w:val="22"/>
          <w:szCs w:val="22"/>
        </w:rPr>
        <w:t>program.</w:t>
      </w:r>
    </w:p>
    <w:p w14:paraId="5D806AF5" w14:textId="43EC1A35" w:rsidR="0076033B" w:rsidRPr="0076033B" w:rsidRDefault="0076033B" w:rsidP="00347D1E">
      <w:pPr>
        <w:pBdr>
          <w:top w:val="single" w:sz="4" w:space="1" w:color="auto"/>
          <w:left w:val="single" w:sz="4" w:space="4" w:color="auto"/>
          <w:bottom w:val="single" w:sz="4" w:space="1" w:color="auto"/>
          <w:right w:val="single" w:sz="4" w:space="4" w:color="auto"/>
        </w:pBdr>
        <w:shd w:val="clear" w:color="auto" w:fill="D0CECE" w:themeFill="background2" w:themeFillShade="E6"/>
        <w:autoSpaceDE w:val="0"/>
        <w:autoSpaceDN w:val="0"/>
        <w:adjustRightInd w:val="0"/>
        <w:jc w:val="center"/>
        <w:rPr>
          <w:sz w:val="22"/>
          <w:szCs w:val="22"/>
        </w:rPr>
      </w:pPr>
      <w:r w:rsidRPr="0076033B">
        <w:rPr>
          <w:sz w:val="22"/>
          <w:szCs w:val="22"/>
        </w:rPr>
        <w:t>I</w:t>
      </w:r>
      <w:r w:rsidR="00347D1E">
        <w:rPr>
          <w:sz w:val="22"/>
          <w:szCs w:val="22"/>
        </w:rPr>
        <w:t xml:space="preserve"> have</w:t>
      </w:r>
      <w:r w:rsidRPr="0076033B">
        <w:rPr>
          <w:sz w:val="22"/>
          <w:szCs w:val="22"/>
        </w:rPr>
        <w:t xml:space="preserve"> given help to </w:t>
      </w:r>
      <w:r w:rsidRPr="0076033B">
        <w:rPr>
          <w:b/>
          <w:color w:val="C00000"/>
          <w:sz w:val="22"/>
          <w:szCs w:val="22"/>
        </w:rPr>
        <w:t>NAME OR NO ONE</w:t>
      </w:r>
      <w:r w:rsidRPr="0076033B">
        <w:rPr>
          <w:sz w:val="22"/>
          <w:szCs w:val="22"/>
        </w:rPr>
        <w:t xml:space="preserve"> in designing and debugging my program.</w:t>
      </w:r>
    </w:p>
    <w:p w14:paraId="2A97611C" w14:textId="79D94F29" w:rsidR="0076033B" w:rsidRDefault="00B44599" w:rsidP="0076033B">
      <w:pPr>
        <w:rPr>
          <w:rFonts w:ascii="Comic Sans MS" w:hAnsi="Comic Sans MS"/>
          <w:sz w:val="22"/>
          <w:szCs w:val="22"/>
        </w:rPr>
      </w:pPr>
      <w:r>
        <w:rPr>
          <w:rFonts w:ascii="Comic Sans MS" w:hAnsi="Comic Sans MS"/>
          <w:sz w:val="22"/>
          <w:szCs w:val="22"/>
        </w:rPr>
        <w:t xml:space="preserve">“I pledge </w:t>
      </w:r>
      <w:r w:rsidRPr="00B44599">
        <w:rPr>
          <w:rFonts w:ascii="Comic Sans MS" w:hAnsi="Comic Sans MS"/>
          <w:sz w:val="22"/>
          <w:szCs w:val="22"/>
        </w:rPr>
        <w:t>I pledge that this program represents my own program code, I have received help from no one and I have given help to no one.</w:t>
      </w:r>
      <w:r>
        <w:rPr>
          <w:rFonts w:ascii="Comic Sans MS" w:hAnsi="Comic Sans MS"/>
          <w:sz w:val="22"/>
          <w:szCs w:val="22"/>
        </w:rPr>
        <w:t>”</w:t>
      </w:r>
    </w:p>
    <w:p w14:paraId="6EB8883E" w14:textId="77777777" w:rsidR="00B44599" w:rsidRPr="005D79EE" w:rsidRDefault="00B44599" w:rsidP="0076033B">
      <w:pPr>
        <w:rPr>
          <w:rFonts w:ascii="Comic Sans MS" w:hAnsi="Comic Sans MS"/>
          <w:sz w:val="22"/>
          <w:szCs w:val="22"/>
        </w:rPr>
      </w:pPr>
    </w:p>
    <w:p w14:paraId="0C753A41" w14:textId="77777777" w:rsidR="00FA652F" w:rsidRPr="00831FFF" w:rsidRDefault="00FA652F" w:rsidP="00FA652F">
      <w:r w:rsidRPr="00831FFF">
        <w:t>This assignment is required.</w:t>
      </w:r>
    </w:p>
    <w:p w14:paraId="0848833E" w14:textId="77777777" w:rsidR="00FA652F" w:rsidRPr="00831FFF" w:rsidRDefault="00FA652F" w:rsidP="00FA652F"/>
    <w:p w14:paraId="60DF9AC4" w14:textId="77777777" w:rsidR="00FA652F" w:rsidRPr="00831FFF" w:rsidRDefault="00FA652F" w:rsidP="00FA652F">
      <w:r w:rsidRPr="00831FFF">
        <w:t xml:space="preserve">The grading form shows point values for this assignment. Please review it now.  </w:t>
      </w:r>
    </w:p>
    <w:p w14:paraId="7D4148B6" w14:textId="77777777" w:rsidR="00FA652F" w:rsidRPr="00831FFF" w:rsidRDefault="00FA652F" w:rsidP="00FA652F"/>
    <w:p w14:paraId="4C8F6374" w14:textId="77777777" w:rsidR="00FA652F" w:rsidRPr="00831FFF" w:rsidRDefault="00FA652F" w:rsidP="00FA652F">
      <w:r w:rsidRPr="00831FFF">
        <w:t xml:space="preserve">Show screen shots of the </w:t>
      </w:r>
      <w:r>
        <w:t>python code</w:t>
      </w:r>
      <w:r w:rsidRPr="00831FFF">
        <w:t xml:space="preserve"> with comments</w:t>
      </w:r>
      <w:r>
        <w:t xml:space="preserve"> and your input/output window</w:t>
      </w:r>
      <w:r w:rsidRPr="00831FFF">
        <w:t xml:space="preserve">. </w:t>
      </w:r>
      <w:r w:rsidRPr="00831FFF">
        <w:rPr>
          <w:b/>
          <w:color w:val="BF8F00" w:themeColor="accent4" w:themeShade="BF"/>
        </w:rPr>
        <w:t xml:space="preserve"> </w:t>
      </w:r>
    </w:p>
    <w:p w14:paraId="33E7445D" w14:textId="77777777" w:rsidR="00FA652F" w:rsidRPr="00831FFF" w:rsidRDefault="00FA652F" w:rsidP="00FA652F"/>
    <w:p w14:paraId="4A367ADA" w14:textId="26BD752E" w:rsidR="00FA652F" w:rsidRPr="00831FFF" w:rsidRDefault="00FA652F" w:rsidP="00FA652F">
      <w:r w:rsidRPr="00831FFF">
        <w:t xml:space="preserve">You should use several </w:t>
      </w:r>
      <w:r w:rsidR="008F59E1" w:rsidRPr="00831FFF">
        <w:t>well-planned</w:t>
      </w:r>
      <w:r w:rsidRPr="00831FFF">
        <w:t xml:space="preserve"> sets of data to check out your program. Testing your programs with just the data that is asked for in the assignment does not necessarily mean that the programs will work for all cases.  </w:t>
      </w:r>
    </w:p>
    <w:p w14:paraId="2713D995" w14:textId="77777777" w:rsidR="00FA652F" w:rsidRDefault="00FA652F" w:rsidP="00FA652F">
      <w:r w:rsidRPr="00505079">
        <w:t xml:space="preserve">Please include the following comments in each of your </w:t>
      </w:r>
      <w:r>
        <w:t>Python</w:t>
      </w:r>
      <w:r w:rsidRPr="00505079">
        <w:t xml:space="preserve"> programs:</w:t>
      </w:r>
    </w:p>
    <w:p w14:paraId="3F8F018B" w14:textId="77777777" w:rsidR="00FA652F" w:rsidRPr="00505079" w:rsidRDefault="00FA652F" w:rsidP="00FA652F"/>
    <w:p w14:paraId="6C3B1838" w14:textId="77777777" w:rsidR="00FA652F" w:rsidRPr="00505079" w:rsidRDefault="00FA652F" w:rsidP="00FA652F">
      <w:r w:rsidRPr="00505079">
        <w:t>Your Name</w:t>
      </w:r>
    </w:p>
    <w:p w14:paraId="321D1DAC" w14:textId="77777777" w:rsidR="00FA652F" w:rsidRDefault="00FA652F" w:rsidP="00FA652F">
      <w:r>
        <w:t>Section</w:t>
      </w:r>
    </w:p>
    <w:p w14:paraId="220816BE" w14:textId="77777777" w:rsidR="00FA652F" w:rsidRDefault="00FA652F" w:rsidP="00FA652F">
      <w:r>
        <w:t>Date</w:t>
      </w:r>
    </w:p>
    <w:p w14:paraId="2B5D46E6" w14:textId="77777777" w:rsidR="00FA652F" w:rsidRDefault="00FA652F" w:rsidP="00FA652F">
      <w:r>
        <w:t>Description</w:t>
      </w:r>
    </w:p>
    <w:p w14:paraId="3475B129" w14:textId="77777777" w:rsidR="00FA652F" w:rsidRDefault="00FA652F" w:rsidP="00FA652F">
      <w:r>
        <w:t>Assignment Number</w:t>
      </w:r>
    </w:p>
    <w:p w14:paraId="221A2FF0" w14:textId="77777777" w:rsidR="00FA652F" w:rsidRDefault="00FA652F" w:rsidP="00FA652F"/>
    <w:p w14:paraId="61ADCCF2" w14:textId="77777777" w:rsidR="00FA652F" w:rsidRDefault="00FA652F" w:rsidP="00FA652F">
      <w:r>
        <w:t>A python template (</w:t>
      </w:r>
      <w:r w:rsidRPr="008370A7">
        <w:t>python_template.py</w:t>
      </w:r>
      <w:r>
        <w:t>) has been provided for you to use.</w:t>
      </w:r>
    </w:p>
    <w:p w14:paraId="639C5A0C" w14:textId="77777777" w:rsidR="00F728CA" w:rsidRDefault="00F728CA" w:rsidP="00FA652F"/>
    <w:p w14:paraId="00375B0D" w14:textId="06C192DD" w:rsidR="00F728CA" w:rsidRPr="00E71725" w:rsidRDefault="00F728CA" w:rsidP="00F728CA">
      <w:pPr>
        <w:rPr>
          <w:sz w:val="28"/>
          <w:szCs w:val="28"/>
        </w:rPr>
      </w:pPr>
      <w:r w:rsidRPr="00E71725">
        <w:rPr>
          <w:sz w:val="28"/>
          <w:szCs w:val="28"/>
        </w:rPr>
        <w:lastRenderedPageBreak/>
        <w:t>Name this document XXX_Assignment</w:t>
      </w:r>
      <w:r>
        <w:rPr>
          <w:sz w:val="28"/>
          <w:szCs w:val="28"/>
        </w:rPr>
        <w:t xml:space="preserve"> </w:t>
      </w:r>
      <w:r w:rsidR="006158E8">
        <w:rPr>
          <w:sz w:val="28"/>
          <w:szCs w:val="28"/>
        </w:rPr>
        <w:t>3</w:t>
      </w:r>
      <w:r w:rsidRPr="00E71725">
        <w:rPr>
          <w:sz w:val="28"/>
          <w:szCs w:val="28"/>
        </w:rPr>
        <w:t xml:space="preserve"> where XXX are your initials. </w:t>
      </w:r>
      <w:r w:rsidR="008F59E1">
        <w:rPr>
          <w:sz w:val="28"/>
          <w:szCs w:val="28"/>
        </w:rPr>
        <w:t>Include a</w:t>
      </w:r>
      <w:r w:rsidRPr="00E71725">
        <w:rPr>
          <w:sz w:val="28"/>
          <w:szCs w:val="28"/>
        </w:rPr>
        <w:t xml:space="preserve"> </w:t>
      </w:r>
      <w:r>
        <w:rPr>
          <w:sz w:val="28"/>
          <w:szCs w:val="28"/>
        </w:rPr>
        <w:t>python</w:t>
      </w:r>
      <w:r w:rsidRPr="00E71725">
        <w:rPr>
          <w:sz w:val="28"/>
          <w:szCs w:val="28"/>
        </w:rPr>
        <w:t xml:space="preserve"> </w:t>
      </w:r>
      <w:r w:rsidR="008F59E1">
        <w:rPr>
          <w:sz w:val="28"/>
          <w:szCs w:val="28"/>
        </w:rPr>
        <w:t xml:space="preserve">file named </w:t>
      </w:r>
      <w:r w:rsidRPr="00E71725">
        <w:rPr>
          <w:sz w:val="28"/>
          <w:szCs w:val="28"/>
        </w:rPr>
        <w:t>P01.</w:t>
      </w:r>
      <w:r>
        <w:rPr>
          <w:sz w:val="28"/>
          <w:szCs w:val="28"/>
        </w:rPr>
        <w:t>py</w:t>
      </w:r>
      <w:r w:rsidRPr="00E71725">
        <w:rPr>
          <w:sz w:val="28"/>
          <w:szCs w:val="28"/>
        </w:rPr>
        <w:t>, P02.</w:t>
      </w:r>
      <w:r>
        <w:rPr>
          <w:sz w:val="28"/>
          <w:szCs w:val="28"/>
        </w:rPr>
        <w:t>py</w:t>
      </w:r>
      <w:r w:rsidR="008F59E1">
        <w:rPr>
          <w:sz w:val="28"/>
          <w:szCs w:val="28"/>
        </w:rPr>
        <w:t>,</w:t>
      </w:r>
      <w:r w:rsidRPr="00E71725">
        <w:rPr>
          <w:sz w:val="28"/>
          <w:szCs w:val="28"/>
        </w:rPr>
        <w:t xml:space="preserve"> etc.</w:t>
      </w:r>
      <w:r w:rsidR="008F59E1">
        <w:rPr>
          <w:sz w:val="28"/>
          <w:szCs w:val="28"/>
        </w:rPr>
        <w:t xml:space="preserve"> for each problem.</w:t>
      </w:r>
    </w:p>
    <w:p w14:paraId="66ACA948" w14:textId="77777777" w:rsidR="00D1365C" w:rsidRDefault="00D1365C" w:rsidP="00491047"/>
    <w:p w14:paraId="08E72BC4" w14:textId="77777777" w:rsidR="00D1365C" w:rsidRDefault="00D1365C" w:rsidP="00491047"/>
    <w:p w14:paraId="74DC1131" w14:textId="7EF0769F" w:rsidR="00841B4D" w:rsidRDefault="00841B4D" w:rsidP="00B839C1">
      <w:pPr>
        <w:pStyle w:val="Heading2"/>
        <w:ind w:left="360"/>
      </w:pPr>
      <w:bookmarkStart w:id="1" w:name="_Hlk534466032"/>
      <w:r>
        <w:t xml:space="preserve">Design a program to calculate a student’s letter grade on </w:t>
      </w:r>
      <w:r w:rsidR="00B839C1">
        <w:t>3 exam scores</w:t>
      </w:r>
      <w:r>
        <w:t xml:space="preserve">.  The table below shows the equivalent letter grade for </w:t>
      </w:r>
      <w:r w:rsidR="00693F26">
        <w:t>the corresponding</w:t>
      </w:r>
      <w:r w:rsidR="00B839C1">
        <w:t xml:space="preserve"> average score you calculate</w:t>
      </w:r>
      <w:r>
        <w:t xml:space="preserve">. Run this problem </w:t>
      </w:r>
      <w:r w:rsidR="00B839C1">
        <w:t>using the</w:t>
      </w:r>
      <w:r>
        <w:t xml:space="preserve"> numerical grades of 58, 73 and 90. Show screen shots of the PYTHON program, all input and output. Save this program.  </w:t>
      </w:r>
    </w:p>
    <w:p w14:paraId="5249B478" w14:textId="77777777" w:rsidR="00471BC9" w:rsidRDefault="00471BC9" w:rsidP="00471BC9">
      <w:pPr>
        <w:rPr>
          <w:color w:val="FF0000"/>
        </w:rPr>
      </w:pPr>
    </w:p>
    <w:p w14:paraId="6A039B1C" w14:textId="49E0DB4B" w:rsidR="00471BC9" w:rsidRPr="00471BC9" w:rsidRDefault="00471BC9" w:rsidP="00471BC9">
      <w:pPr>
        <w:rPr>
          <w:color w:val="FF0000"/>
        </w:rPr>
      </w:pPr>
      <w:r>
        <w:rPr>
          <w:color w:val="FF0000"/>
        </w:rPr>
        <w:t>The scores must be entered when running the program. They should not be hardcoded in the code itself.</w:t>
      </w:r>
    </w:p>
    <w:p w14:paraId="398C7D49" w14:textId="77777777" w:rsidR="00841B4D" w:rsidRDefault="00841B4D" w:rsidP="00841B4D">
      <w:pPr>
        <w:rPr>
          <w:rFonts w:eastAsiaTheme="majorEastAsia"/>
          <w:sz w:val="28"/>
          <w:szCs w:val="28"/>
        </w:rPr>
      </w:pPr>
    </w:p>
    <w:tbl>
      <w:tblPr>
        <w:tblStyle w:val="TableGrid"/>
        <w:tblW w:w="0" w:type="auto"/>
        <w:tblInd w:w="720" w:type="dxa"/>
        <w:tblLook w:val="04A0" w:firstRow="1" w:lastRow="0" w:firstColumn="1" w:lastColumn="0" w:noHBand="0" w:noVBand="1"/>
      </w:tblPr>
      <w:tblGrid>
        <w:gridCol w:w="4585"/>
        <w:gridCol w:w="1530"/>
      </w:tblGrid>
      <w:tr w:rsidR="00B839C1" w14:paraId="5FF9B475" w14:textId="77777777" w:rsidTr="00B839C1">
        <w:tc>
          <w:tcPr>
            <w:tcW w:w="4585" w:type="dxa"/>
          </w:tcPr>
          <w:p w14:paraId="0320ABAE" w14:textId="50F088AE" w:rsidR="00B839C1" w:rsidRDefault="00B839C1" w:rsidP="00841B4D">
            <w:pPr>
              <w:rPr>
                <w:rFonts w:eastAsiaTheme="majorEastAsia"/>
                <w:sz w:val="28"/>
                <w:szCs w:val="28"/>
              </w:rPr>
            </w:pPr>
            <w:r>
              <w:rPr>
                <w:rFonts w:eastAsiaTheme="majorEastAsia"/>
                <w:sz w:val="28"/>
                <w:szCs w:val="28"/>
              </w:rPr>
              <w:t>Numerical Grade</w:t>
            </w:r>
          </w:p>
        </w:tc>
        <w:tc>
          <w:tcPr>
            <w:tcW w:w="1530" w:type="dxa"/>
          </w:tcPr>
          <w:p w14:paraId="1766DB59" w14:textId="7BFEAFCC" w:rsidR="00B839C1" w:rsidRDefault="00B839C1" w:rsidP="00841B4D">
            <w:pPr>
              <w:rPr>
                <w:rFonts w:eastAsiaTheme="majorEastAsia"/>
                <w:sz w:val="28"/>
                <w:szCs w:val="28"/>
              </w:rPr>
            </w:pPr>
            <w:r>
              <w:rPr>
                <w:rFonts w:eastAsiaTheme="majorEastAsia"/>
                <w:sz w:val="28"/>
                <w:szCs w:val="28"/>
              </w:rPr>
              <w:t>Letter Grade</w:t>
            </w:r>
          </w:p>
        </w:tc>
      </w:tr>
      <w:tr w:rsidR="00B839C1" w14:paraId="5B7C86E5" w14:textId="77777777" w:rsidTr="00B839C1">
        <w:tc>
          <w:tcPr>
            <w:tcW w:w="4585" w:type="dxa"/>
          </w:tcPr>
          <w:p w14:paraId="098CD628" w14:textId="0A63C596" w:rsidR="00B839C1" w:rsidRDefault="00B839C1" w:rsidP="00841B4D">
            <w:pPr>
              <w:rPr>
                <w:rFonts w:eastAsiaTheme="majorEastAsia"/>
                <w:sz w:val="28"/>
                <w:szCs w:val="28"/>
              </w:rPr>
            </w:pPr>
            <w:r>
              <w:rPr>
                <w:rFonts w:eastAsiaTheme="majorEastAsia"/>
                <w:sz w:val="28"/>
                <w:szCs w:val="28"/>
              </w:rPr>
              <w:t>Below 60</w:t>
            </w:r>
          </w:p>
        </w:tc>
        <w:tc>
          <w:tcPr>
            <w:tcW w:w="1530" w:type="dxa"/>
          </w:tcPr>
          <w:p w14:paraId="7B007459" w14:textId="485FA06A" w:rsidR="00B839C1" w:rsidRDefault="00B839C1" w:rsidP="00841B4D">
            <w:pPr>
              <w:rPr>
                <w:rFonts w:eastAsiaTheme="majorEastAsia"/>
                <w:sz w:val="28"/>
                <w:szCs w:val="28"/>
              </w:rPr>
            </w:pPr>
            <w:r>
              <w:rPr>
                <w:rFonts w:eastAsiaTheme="majorEastAsia"/>
                <w:sz w:val="28"/>
                <w:szCs w:val="28"/>
              </w:rPr>
              <w:t>F</w:t>
            </w:r>
          </w:p>
        </w:tc>
      </w:tr>
      <w:tr w:rsidR="00B839C1" w14:paraId="0F7CA6B6" w14:textId="77777777" w:rsidTr="00B839C1">
        <w:tc>
          <w:tcPr>
            <w:tcW w:w="4585" w:type="dxa"/>
          </w:tcPr>
          <w:p w14:paraId="1B1A9C3F" w14:textId="10E9D5FA" w:rsidR="00B839C1" w:rsidRDefault="00B839C1" w:rsidP="00841B4D">
            <w:pPr>
              <w:rPr>
                <w:rFonts w:eastAsiaTheme="majorEastAsia"/>
                <w:sz w:val="28"/>
                <w:szCs w:val="28"/>
              </w:rPr>
            </w:pPr>
            <w:r>
              <w:rPr>
                <w:rFonts w:eastAsiaTheme="majorEastAsia"/>
                <w:sz w:val="28"/>
                <w:szCs w:val="28"/>
              </w:rPr>
              <w:t>Between 60 and 70 (including 60)</w:t>
            </w:r>
          </w:p>
        </w:tc>
        <w:tc>
          <w:tcPr>
            <w:tcW w:w="1530" w:type="dxa"/>
          </w:tcPr>
          <w:p w14:paraId="66E8E3EB" w14:textId="2FFFA6CC" w:rsidR="00B839C1" w:rsidRDefault="00B839C1" w:rsidP="00841B4D">
            <w:pPr>
              <w:rPr>
                <w:rFonts w:eastAsiaTheme="majorEastAsia"/>
                <w:sz w:val="28"/>
                <w:szCs w:val="28"/>
              </w:rPr>
            </w:pPr>
            <w:r>
              <w:rPr>
                <w:rFonts w:eastAsiaTheme="majorEastAsia"/>
                <w:sz w:val="28"/>
                <w:szCs w:val="28"/>
              </w:rPr>
              <w:t>D</w:t>
            </w:r>
          </w:p>
        </w:tc>
      </w:tr>
      <w:tr w:rsidR="00B839C1" w14:paraId="29774D91" w14:textId="77777777" w:rsidTr="00B839C1">
        <w:tc>
          <w:tcPr>
            <w:tcW w:w="4585" w:type="dxa"/>
          </w:tcPr>
          <w:p w14:paraId="3F98DC28" w14:textId="75C2A49E" w:rsidR="00B839C1" w:rsidRDefault="00B839C1" w:rsidP="00841B4D">
            <w:pPr>
              <w:rPr>
                <w:rFonts w:eastAsiaTheme="majorEastAsia"/>
                <w:sz w:val="28"/>
                <w:szCs w:val="28"/>
              </w:rPr>
            </w:pPr>
            <w:r>
              <w:rPr>
                <w:rFonts w:eastAsiaTheme="majorEastAsia"/>
                <w:sz w:val="28"/>
                <w:szCs w:val="28"/>
              </w:rPr>
              <w:t>Between 70 and 80 (including 70)</w:t>
            </w:r>
          </w:p>
        </w:tc>
        <w:tc>
          <w:tcPr>
            <w:tcW w:w="1530" w:type="dxa"/>
          </w:tcPr>
          <w:p w14:paraId="6642BDC6" w14:textId="5EC1ED54" w:rsidR="00B839C1" w:rsidRDefault="00B839C1" w:rsidP="00841B4D">
            <w:pPr>
              <w:rPr>
                <w:rFonts w:eastAsiaTheme="majorEastAsia"/>
                <w:sz w:val="28"/>
                <w:szCs w:val="28"/>
              </w:rPr>
            </w:pPr>
            <w:r>
              <w:rPr>
                <w:rFonts w:eastAsiaTheme="majorEastAsia"/>
                <w:sz w:val="28"/>
                <w:szCs w:val="28"/>
              </w:rPr>
              <w:t>C</w:t>
            </w:r>
          </w:p>
        </w:tc>
      </w:tr>
      <w:tr w:rsidR="00B839C1" w14:paraId="5D443D56" w14:textId="77777777" w:rsidTr="00B839C1">
        <w:tc>
          <w:tcPr>
            <w:tcW w:w="4585" w:type="dxa"/>
          </w:tcPr>
          <w:p w14:paraId="0B63B84C" w14:textId="5A7C5211" w:rsidR="00B839C1" w:rsidRDefault="00B839C1" w:rsidP="00841B4D">
            <w:pPr>
              <w:rPr>
                <w:rFonts w:eastAsiaTheme="majorEastAsia"/>
                <w:sz w:val="28"/>
                <w:szCs w:val="28"/>
              </w:rPr>
            </w:pPr>
            <w:r>
              <w:rPr>
                <w:rFonts w:eastAsiaTheme="majorEastAsia"/>
                <w:sz w:val="28"/>
                <w:szCs w:val="28"/>
              </w:rPr>
              <w:t>Between 80 and 90 (including 80)</w:t>
            </w:r>
          </w:p>
        </w:tc>
        <w:tc>
          <w:tcPr>
            <w:tcW w:w="1530" w:type="dxa"/>
          </w:tcPr>
          <w:p w14:paraId="0BA1E7BF" w14:textId="31D5DBD7" w:rsidR="00B839C1" w:rsidRDefault="00B839C1" w:rsidP="00841B4D">
            <w:pPr>
              <w:rPr>
                <w:rFonts w:eastAsiaTheme="majorEastAsia"/>
                <w:sz w:val="28"/>
                <w:szCs w:val="28"/>
              </w:rPr>
            </w:pPr>
            <w:r>
              <w:rPr>
                <w:rFonts w:eastAsiaTheme="majorEastAsia"/>
                <w:sz w:val="28"/>
                <w:szCs w:val="28"/>
              </w:rPr>
              <w:t>B</w:t>
            </w:r>
          </w:p>
        </w:tc>
      </w:tr>
      <w:tr w:rsidR="00B839C1" w14:paraId="47F814FA" w14:textId="77777777" w:rsidTr="00B839C1">
        <w:tc>
          <w:tcPr>
            <w:tcW w:w="4585" w:type="dxa"/>
          </w:tcPr>
          <w:p w14:paraId="4B583B75" w14:textId="7467F408" w:rsidR="00B839C1" w:rsidRDefault="00B839C1" w:rsidP="00841B4D">
            <w:pPr>
              <w:rPr>
                <w:rFonts w:eastAsiaTheme="majorEastAsia"/>
                <w:sz w:val="28"/>
                <w:szCs w:val="28"/>
              </w:rPr>
            </w:pPr>
            <w:r>
              <w:rPr>
                <w:rFonts w:eastAsiaTheme="majorEastAsia"/>
                <w:sz w:val="28"/>
                <w:szCs w:val="28"/>
              </w:rPr>
              <w:t>90 and greater</w:t>
            </w:r>
          </w:p>
        </w:tc>
        <w:tc>
          <w:tcPr>
            <w:tcW w:w="1530" w:type="dxa"/>
          </w:tcPr>
          <w:p w14:paraId="12EDCDAD" w14:textId="1BF1C98C" w:rsidR="00B839C1" w:rsidRDefault="00B839C1" w:rsidP="00841B4D">
            <w:pPr>
              <w:rPr>
                <w:rFonts w:eastAsiaTheme="majorEastAsia"/>
                <w:sz w:val="28"/>
                <w:szCs w:val="28"/>
              </w:rPr>
            </w:pPr>
            <w:r>
              <w:rPr>
                <w:rFonts w:eastAsiaTheme="majorEastAsia"/>
                <w:sz w:val="28"/>
                <w:szCs w:val="28"/>
              </w:rPr>
              <w:t>A</w:t>
            </w:r>
          </w:p>
        </w:tc>
      </w:tr>
    </w:tbl>
    <w:p w14:paraId="65B3D268" w14:textId="77777777" w:rsidR="00841B4D" w:rsidRDefault="00841B4D" w:rsidP="00693F26">
      <w:pPr>
        <w:rPr>
          <w:rFonts w:eastAsiaTheme="majorEastAsia"/>
          <w:sz w:val="28"/>
          <w:szCs w:val="28"/>
        </w:rPr>
      </w:pPr>
    </w:p>
    <w:p w14:paraId="490D99CB" w14:textId="41C436D3" w:rsidR="00C17B43" w:rsidRDefault="00841B4D" w:rsidP="00841B4D">
      <w:pPr>
        <w:rPr>
          <w:rFonts w:eastAsiaTheme="majorEastAsia"/>
          <w:sz w:val="28"/>
          <w:szCs w:val="28"/>
        </w:rPr>
      </w:pPr>
      <w:r>
        <w:rPr>
          <w:rFonts w:eastAsiaTheme="majorEastAsia"/>
          <w:sz w:val="28"/>
          <w:szCs w:val="28"/>
        </w:rPr>
        <w:t>Display numerical grade and letter grade on the output.</w:t>
      </w:r>
    </w:p>
    <w:p w14:paraId="1F782721" w14:textId="77777777" w:rsidR="00693F26" w:rsidRPr="00C17B43" w:rsidRDefault="00693F26" w:rsidP="00841B4D"/>
    <w:p w14:paraId="64616B12" w14:textId="29D1DA10" w:rsidR="00C17B43" w:rsidRDefault="00C17B43" w:rsidP="00C17B43">
      <w:r>
        <w:t>Sample input/output:</w:t>
      </w:r>
    </w:p>
    <w:p w14:paraId="72A76A88" w14:textId="77777777" w:rsidR="00C17B43" w:rsidRDefault="00C17B43" w:rsidP="00C17B43"/>
    <w:p w14:paraId="40A6217B" w14:textId="079837B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ree Exam Score Grade Calculator</w:t>
      </w:r>
    </w:p>
    <w:p w14:paraId="759D97D4" w14:textId="77777777"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421CDCC0" w14:textId="3D900935"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1 score: 58</w:t>
      </w:r>
    </w:p>
    <w:p w14:paraId="706D8EBB" w14:textId="3BC68CC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2 score: 73</w:t>
      </w:r>
    </w:p>
    <w:p w14:paraId="57E2B411" w14:textId="39D69CFF"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Enter exam 3 score: 90</w:t>
      </w:r>
    </w:p>
    <w:p w14:paraId="7951BB93" w14:textId="77777777"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4404257B" w14:textId="0FD5BDD4"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Results:</w:t>
      </w:r>
    </w:p>
    <w:p w14:paraId="67FFA6D8" w14:textId="6EB715E6" w:rsidR="00693F26" w:rsidRDefault="00693F26"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Average of the 3 scores</w:t>
      </w:r>
      <w:r w:rsidR="00D33660">
        <w:rPr>
          <w:rFonts w:ascii="Consolas" w:hAnsi="Consolas"/>
          <w:color w:val="333333"/>
        </w:rPr>
        <w:t xml:space="preserve">: </w:t>
      </w:r>
      <w:r>
        <w:rPr>
          <w:rFonts w:ascii="Consolas" w:hAnsi="Consolas"/>
          <w:color w:val="333333"/>
        </w:rPr>
        <w:t>73.67</w:t>
      </w:r>
    </w:p>
    <w:p w14:paraId="1622B95F" w14:textId="01FCC7EE" w:rsidR="00C17B43" w:rsidRDefault="00D33660"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L</w:t>
      </w:r>
      <w:r w:rsidR="00693F26">
        <w:rPr>
          <w:rFonts w:ascii="Consolas" w:hAnsi="Consolas"/>
          <w:color w:val="333333"/>
        </w:rPr>
        <w:t>etter grade</w:t>
      </w:r>
      <w:r>
        <w:rPr>
          <w:rFonts w:ascii="Consolas" w:hAnsi="Consolas"/>
          <w:color w:val="333333"/>
        </w:rPr>
        <w:t>:</w:t>
      </w:r>
      <w:r w:rsidR="00693F26">
        <w:rPr>
          <w:rFonts w:ascii="Consolas" w:hAnsi="Consolas"/>
          <w:color w:val="333333"/>
        </w:rPr>
        <w:t xml:space="preserve"> C</w:t>
      </w:r>
    </w:p>
    <w:p w14:paraId="79136D04" w14:textId="77777777" w:rsidR="00CB640D" w:rsidRDefault="00CB640D" w:rsidP="00CB640D"/>
    <w:p w14:paraId="1092A1C5" w14:textId="0241481D" w:rsidR="00CB640D" w:rsidRDefault="00CB640D"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3488B2B3" w14:textId="1E889415" w:rsidR="00F95318" w:rsidRDefault="008B3A0E" w:rsidP="00CB640D">
      <w:pPr>
        <w:rPr>
          <w:b/>
          <w:color w:val="2F5496" w:themeColor="accent5" w:themeShade="BF"/>
        </w:rPr>
      </w:pPr>
      <w:r>
        <w:rPr>
          <w:noProof/>
        </w:rPr>
        <w:lastRenderedPageBreak/>
        <w:drawing>
          <wp:inline distT="0" distB="0" distL="0" distR="0" wp14:anchorId="2C0916A0" wp14:editId="70238A96">
            <wp:extent cx="5486400" cy="3546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546475"/>
                    </a:xfrm>
                    <a:prstGeom prst="rect">
                      <a:avLst/>
                    </a:prstGeom>
                  </pic:spPr>
                </pic:pic>
              </a:graphicData>
            </a:graphic>
          </wp:inline>
        </w:drawing>
      </w:r>
    </w:p>
    <w:p w14:paraId="78A59935" w14:textId="4595F1F9" w:rsidR="008B3A0E" w:rsidRDefault="00DA0E43" w:rsidP="00CB640D">
      <w:pPr>
        <w:rPr>
          <w:b/>
          <w:color w:val="2F5496" w:themeColor="accent5" w:themeShade="BF"/>
        </w:rPr>
      </w:pPr>
      <w:r>
        <w:rPr>
          <w:noProof/>
        </w:rPr>
        <w:drawing>
          <wp:inline distT="0" distB="0" distL="0" distR="0" wp14:anchorId="2470BC18" wp14:editId="5F6EB88D">
            <wp:extent cx="5486400" cy="22345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234565"/>
                    </a:xfrm>
                    <a:prstGeom prst="rect">
                      <a:avLst/>
                    </a:prstGeom>
                  </pic:spPr>
                </pic:pic>
              </a:graphicData>
            </a:graphic>
          </wp:inline>
        </w:drawing>
      </w:r>
    </w:p>
    <w:p w14:paraId="747FFE86" w14:textId="77777777" w:rsidR="008B3A0E" w:rsidRDefault="008B3A0E" w:rsidP="00CB640D">
      <w:pPr>
        <w:rPr>
          <w:b/>
          <w:color w:val="2F5496" w:themeColor="accent5" w:themeShade="BF"/>
        </w:rPr>
      </w:pPr>
    </w:p>
    <w:p w14:paraId="1D78441F" w14:textId="42873DC4" w:rsidR="00F95318" w:rsidRDefault="008B3A0E" w:rsidP="00CB640D">
      <w:pPr>
        <w:rPr>
          <w:b/>
          <w:color w:val="2F5496" w:themeColor="accent5" w:themeShade="BF"/>
        </w:rPr>
      </w:pPr>
      <w:r>
        <w:rPr>
          <w:noProof/>
        </w:rPr>
        <w:drawing>
          <wp:inline distT="0" distB="0" distL="0" distR="0" wp14:anchorId="73817C0A" wp14:editId="09F97842">
            <wp:extent cx="5486400" cy="2114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114550"/>
                    </a:xfrm>
                    <a:prstGeom prst="rect">
                      <a:avLst/>
                    </a:prstGeom>
                  </pic:spPr>
                </pic:pic>
              </a:graphicData>
            </a:graphic>
          </wp:inline>
        </w:drawing>
      </w:r>
    </w:p>
    <w:p w14:paraId="6155B3C5" w14:textId="5AB450E6" w:rsidR="00CB640D" w:rsidRDefault="00CB640D">
      <w:pPr>
        <w:rPr>
          <w:rFonts w:eastAsiaTheme="majorEastAsia"/>
          <w:sz w:val="28"/>
          <w:szCs w:val="28"/>
        </w:rPr>
      </w:pPr>
      <w:r>
        <w:lastRenderedPageBreak/>
        <w:br w:type="page"/>
      </w:r>
    </w:p>
    <w:p w14:paraId="140837A5" w14:textId="3E63878F" w:rsidR="00CB640D" w:rsidRDefault="00CB640D" w:rsidP="006A2DE8">
      <w:pPr>
        <w:pStyle w:val="Heading2"/>
        <w:ind w:left="360"/>
      </w:pPr>
      <w:r>
        <w:lastRenderedPageBreak/>
        <w:t xml:space="preserve">Design a program that inputs three values (x, y and z) and displays the smallest integer. </w:t>
      </w:r>
      <w:r w:rsidRPr="00CB640D">
        <w:rPr>
          <w:b/>
          <w:color w:val="000080"/>
        </w:rPr>
        <w:t>Run this problem using x = 19, y = -3 and z = 8</w:t>
      </w:r>
      <w:r>
        <w:t xml:space="preserve">. </w:t>
      </w:r>
    </w:p>
    <w:p w14:paraId="0B544C33" w14:textId="3BFBEC70" w:rsidR="00977A96" w:rsidRDefault="00977A96" w:rsidP="00977A96"/>
    <w:p w14:paraId="01C317B5" w14:textId="5D58C35D" w:rsidR="00977A96" w:rsidRPr="00471BC9" w:rsidRDefault="00977A96" w:rsidP="00977A96">
      <w:pPr>
        <w:rPr>
          <w:color w:val="FF0000"/>
        </w:rPr>
      </w:pPr>
      <w:r>
        <w:rPr>
          <w:color w:val="FF0000"/>
        </w:rPr>
        <w:t>The values must be entered when running the program. They should not be hardcoded in the code itself.</w:t>
      </w:r>
    </w:p>
    <w:p w14:paraId="6528030F" w14:textId="77777777" w:rsidR="00CB640D" w:rsidRPr="00CB640D" w:rsidRDefault="00CB640D" w:rsidP="00CB640D"/>
    <w:p w14:paraId="7B8C5D9B" w14:textId="37D20E5F" w:rsidR="00C17B43" w:rsidRDefault="009D72E3" w:rsidP="00C17B43">
      <w:r>
        <w:t>Here is</w:t>
      </w:r>
      <w:r w:rsidR="00C17B43">
        <w:t xml:space="preserve"> a sample running of the program:</w:t>
      </w:r>
    </w:p>
    <w:p w14:paraId="3613913D" w14:textId="77777777" w:rsidR="00C17B43" w:rsidRDefault="00C17B43" w:rsidP="00C17B43"/>
    <w:p w14:paraId="28BD79A8" w14:textId="30F7B327"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Display the smallest of three integers</w:t>
      </w:r>
    </w:p>
    <w:p w14:paraId="439A779C" w14:textId="4C851683"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x is: 19</w:t>
      </w:r>
    </w:p>
    <w:p w14:paraId="476CDADF" w14:textId="77777777" w:rsidR="00CB640D" w:rsidRDefault="00CB640D"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y is: -3</w:t>
      </w:r>
    </w:p>
    <w:p w14:paraId="3B92C458" w14:textId="77777777" w:rsidR="00CB640D"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value of z is: 8</w:t>
      </w:r>
    </w:p>
    <w:p w14:paraId="2E401BDD" w14:textId="77777777" w:rsidR="00CB640D"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p>
    <w:p w14:paraId="7ED5D78D" w14:textId="1DF7F52A" w:rsidR="00C17B43" w:rsidRDefault="00CB640D" w:rsidP="00CB640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Consolas" w:hAnsi="Consolas"/>
          <w:color w:val="333333"/>
        </w:rPr>
      </w:pPr>
      <w:r>
        <w:rPr>
          <w:rFonts w:ascii="Consolas" w:hAnsi="Consolas"/>
          <w:color w:val="333333"/>
        </w:rPr>
        <w:t>The smallest value is -3</w:t>
      </w:r>
    </w:p>
    <w:p w14:paraId="6A38EDC8" w14:textId="77777777" w:rsidR="00C17B43" w:rsidRDefault="00C17B43" w:rsidP="00C17B43">
      <w:r w:rsidRPr="00347D1E">
        <w:t xml:space="preserve">Comment your source code and describe your code to someone who may be viewing it for the first time. </w:t>
      </w:r>
    </w:p>
    <w:p w14:paraId="250702CD" w14:textId="77777777" w:rsidR="00C17B43" w:rsidRDefault="00C17B43" w:rsidP="00C17B43"/>
    <w:p w14:paraId="1567D917" w14:textId="3A629FB8" w:rsidR="00CB640D" w:rsidRDefault="00C17B43" w:rsidP="00CB640D">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Pr>
          <w:b/>
          <w:color w:val="2F5496" w:themeColor="accent5" w:themeShade="BF"/>
        </w:rPr>
        <w:t>BELOW</w:t>
      </w:r>
      <w:r w:rsidRPr="00560359">
        <w:rPr>
          <w:b/>
          <w:color w:val="2F5496" w:themeColor="accent5" w:themeShade="BF"/>
        </w:rPr>
        <w:t>.</w:t>
      </w:r>
    </w:p>
    <w:p w14:paraId="080FD833" w14:textId="2DB17765" w:rsidR="00F3355E" w:rsidRDefault="00F3355E" w:rsidP="00CB640D">
      <w:pPr>
        <w:rPr>
          <w:b/>
          <w:color w:val="2F5496" w:themeColor="accent5" w:themeShade="BF"/>
        </w:rPr>
      </w:pPr>
      <w:r>
        <w:rPr>
          <w:noProof/>
        </w:rPr>
        <w:lastRenderedPageBreak/>
        <w:drawing>
          <wp:inline distT="0" distB="0" distL="0" distR="0" wp14:anchorId="05EA7B87" wp14:editId="6F91D2E9">
            <wp:extent cx="5486400" cy="44742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4474210"/>
                    </a:xfrm>
                    <a:prstGeom prst="rect">
                      <a:avLst/>
                    </a:prstGeom>
                  </pic:spPr>
                </pic:pic>
              </a:graphicData>
            </a:graphic>
          </wp:inline>
        </w:drawing>
      </w:r>
    </w:p>
    <w:p w14:paraId="0C3E1EA8" w14:textId="77777777" w:rsidR="004A55D2" w:rsidRDefault="004A55D2" w:rsidP="00CB640D">
      <w:pPr>
        <w:rPr>
          <w:b/>
          <w:color w:val="2F5496" w:themeColor="accent5" w:themeShade="BF"/>
        </w:rPr>
      </w:pPr>
    </w:p>
    <w:p w14:paraId="3E85179B" w14:textId="5863E3DC" w:rsidR="006A2DE8" w:rsidRDefault="00F3355E" w:rsidP="006A2DE8">
      <w:pPr>
        <w:pStyle w:val="Heading2"/>
        <w:numPr>
          <w:ilvl w:val="0"/>
          <w:numId w:val="0"/>
        </w:numPr>
      </w:pPr>
      <w:r>
        <w:rPr>
          <w:noProof/>
        </w:rPr>
        <w:drawing>
          <wp:inline distT="0" distB="0" distL="0" distR="0" wp14:anchorId="40202A65" wp14:editId="31EB3F31">
            <wp:extent cx="5486400" cy="1791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791970"/>
                    </a:xfrm>
                    <a:prstGeom prst="rect">
                      <a:avLst/>
                    </a:prstGeom>
                  </pic:spPr>
                </pic:pic>
              </a:graphicData>
            </a:graphic>
          </wp:inline>
        </w:drawing>
      </w:r>
    </w:p>
    <w:p w14:paraId="0B294A30" w14:textId="77777777" w:rsidR="00F3355E" w:rsidRPr="00F3355E" w:rsidRDefault="00F3355E" w:rsidP="00F3355E"/>
    <w:p w14:paraId="79BBF66C" w14:textId="562CF1F3" w:rsidR="00CB640D" w:rsidRDefault="00CB640D" w:rsidP="006A2DE8">
      <w:pPr>
        <w:pStyle w:val="Heading2"/>
        <w:ind w:left="360"/>
        <w:rPr>
          <w:b/>
          <w:color w:val="000080"/>
        </w:rPr>
      </w:pPr>
      <w:r w:rsidRPr="00CB640D">
        <w:t xml:space="preserve">Write a program that will calculate a person’s pay for a week.  Input the hourly pay rate and the number of hours worked; output the pay in a neat formatted manner.  They will be paid overtime (at a time and one-half rate) for all hours worked over forty hours. For example, if they work 50 hours and their pay </w:t>
      </w:r>
      <w:r>
        <w:t>rate is 10.00 / hour, their pay will be $550.00.</w:t>
      </w:r>
      <w:r w:rsidRPr="006A2DE8">
        <w:rPr>
          <w:b/>
          <w:color w:val="000080"/>
        </w:rPr>
        <w:t xml:space="preserve"> </w:t>
      </w:r>
    </w:p>
    <w:p w14:paraId="068C79E5" w14:textId="77777777" w:rsidR="006A2DE8" w:rsidRPr="006A2DE8" w:rsidRDefault="006A2DE8" w:rsidP="006A2DE8"/>
    <w:p w14:paraId="14E33969" w14:textId="77777777" w:rsidR="00CB640D" w:rsidRPr="00CB640D" w:rsidRDefault="00CB640D" w:rsidP="006A2DE8">
      <w:pPr>
        <w:pStyle w:val="Heading2"/>
        <w:numPr>
          <w:ilvl w:val="0"/>
          <w:numId w:val="0"/>
        </w:numPr>
        <w:ind w:left="360" w:hanging="360"/>
      </w:pPr>
      <w:r w:rsidRPr="00CB640D">
        <w:lastRenderedPageBreak/>
        <w:t>Run this program with the following:</w:t>
      </w:r>
    </w:p>
    <w:p w14:paraId="393140AF" w14:textId="77777777" w:rsidR="00CB640D" w:rsidRPr="00CB640D" w:rsidRDefault="00CB640D" w:rsidP="00CB640D">
      <w:pPr>
        <w:pStyle w:val="Heading2"/>
        <w:numPr>
          <w:ilvl w:val="0"/>
          <w:numId w:val="22"/>
        </w:numPr>
        <w:rPr>
          <w:sz w:val="24"/>
          <w:szCs w:val="24"/>
        </w:rPr>
      </w:pPr>
      <w:r w:rsidRPr="00CB640D">
        <w:t>hours worked = 42 and hourly pay rate = 9.65</w:t>
      </w:r>
    </w:p>
    <w:p w14:paraId="7480235B" w14:textId="425E5D62" w:rsidR="00CB640D" w:rsidRPr="00CB640D" w:rsidRDefault="00CB640D" w:rsidP="00CB640D">
      <w:pPr>
        <w:pStyle w:val="Heading2"/>
        <w:numPr>
          <w:ilvl w:val="0"/>
          <w:numId w:val="22"/>
        </w:numPr>
        <w:rPr>
          <w:sz w:val="24"/>
          <w:szCs w:val="24"/>
        </w:rPr>
      </w:pPr>
      <w:r w:rsidRPr="00CB640D">
        <w:t>hours worked = 38 and hourly pay rate = 10.35</w:t>
      </w:r>
    </w:p>
    <w:p w14:paraId="2C038B5C" w14:textId="77777777" w:rsidR="00C17B43" w:rsidRDefault="00C17B43" w:rsidP="00C17B43">
      <w:pPr>
        <w:pStyle w:val="ListParagraph"/>
      </w:pPr>
    </w:p>
    <w:p w14:paraId="0C5A521A" w14:textId="27C94A71" w:rsidR="00C17B43" w:rsidRDefault="00C17B43" w:rsidP="00C17B43">
      <w:r>
        <w:t xml:space="preserve">Output your results as follows. </w:t>
      </w:r>
    </w:p>
    <w:p w14:paraId="55144B2E" w14:textId="77777777" w:rsidR="00C17B43" w:rsidRDefault="00C17B43" w:rsidP="00C17B43"/>
    <w:p w14:paraId="000C6878" w14:textId="3F9A0859" w:rsidR="00C17B43"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Weekly Pay Calculator</w:t>
      </w:r>
    </w:p>
    <w:p w14:paraId="77107FD5" w14:textId="23B4C527" w:rsidR="00C17B43"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the employee’s hours worked this week: 40</w:t>
      </w:r>
    </w:p>
    <w:p w14:paraId="6419C43B" w14:textId="29D7CDEE"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Enter the employee’s hourly pay: 10.50</w:t>
      </w:r>
    </w:p>
    <w:p w14:paraId="5703F73B" w14:textId="4E306F1F"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p>
    <w:p w14:paraId="3323C630" w14:textId="70A733BD" w:rsidR="006A2DE8" w:rsidRDefault="006A2DE8" w:rsidP="00C17B4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ind w:left="360"/>
        <w:rPr>
          <w:rFonts w:ascii="Consolas" w:hAnsi="Consolas"/>
          <w:color w:val="333333"/>
        </w:rPr>
      </w:pPr>
      <w:r>
        <w:rPr>
          <w:rFonts w:ascii="Consolas" w:hAnsi="Consolas"/>
          <w:color w:val="333333"/>
        </w:rPr>
        <w:t>The employee’s pay: $420.00</w:t>
      </w:r>
    </w:p>
    <w:p w14:paraId="5DB08BB7" w14:textId="77777777" w:rsidR="00C17B43" w:rsidRDefault="00C17B43" w:rsidP="006A2DE8"/>
    <w:p w14:paraId="0F0569AD" w14:textId="26D5BCF8" w:rsidR="00D1365C" w:rsidRDefault="00347D1E" w:rsidP="00491047">
      <w:r w:rsidRPr="00347D1E">
        <w:t xml:space="preserve">Comment your source code and describe your code to someone who may be viewing it for the first time. </w:t>
      </w:r>
    </w:p>
    <w:p w14:paraId="5DB3C206" w14:textId="77777777" w:rsidR="00D1365C" w:rsidRDefault="00D1365C" w:rsidP="00491047"/>
    <w:p w14:paraId="54275883" w14:textId="4E43927C" w:rsidR="00DE4EA4" w:rsidRPr="00560359" w:rsidRDefault="00DE4EA4" w:rsidP="008F59E1">
      <w:pPr>
        <w:rPr>
          <w:b/>
          <w:color w:val="2F5496" w:themeColor="accent5" w:themeShade="BF"/>
        </w:rPr>
      </w:pPr>
      <w:r w:rsidRPr="00560359">
        <w:rPr>
          <w:b/>
          <w:color w:val="2F5496" w:themeColor="accent5" w:themeShade="BF"/>
        </w:rPr>
        <w:t xml:space="preserve">PLACE SCREEN SHOTS OF THE </w:t>
      </w:r>
      <w:r>
        <w:rPr>
          <w:b/>
          <w:color w:val="2F5496" w:themeColor="accent5" w:themeShade="BF"/>
        </w:rPr>
        <w:t>PYTHON CODE</w:t>
      </w:r>
      <w:r w:rsidRPr="00560359">
        <w:rPr>
          <w:b/>
          <w:color w:val="2F5496" w:themeColor="accent5" w:themeShade="BF"/>
        </w:rPr>
        <w:t xml:space="preserve"> AND ALL I/O </w:t>
      </w:r>
      <w:r w:rsidR="001F07C9">
        <w:rPr>
          <w:b/>
          <w:color w:val="2F5496" w:themeColor="accent5" w:themeShade="BF"/>
        </w:rPr>
        <w:t>BELOW</w:t>
      </w:r>
      <w:r w:rsidRPr="00560359">
        <w:rPr>
          <w:b/>
          <w:color w:val="2F5496" w:themeColor="accent5" w:themeShade="BF"/>
        </w:rPr>
        <w:t>.</w:t>
      </w:r>
    </w:p>
    <w:p w14:paraId="1324254D" w14:textId="01DCAC23" w:rsidR="004657F4" w:rsidRDefault="00226EBE" w:rsidP="00491047">
      <w:r>
        <w:rPr>
          <w:noProof/>
        </w:rPr>
        <w:drawing>
          <wp:inline distT="0" distB="0" distL="0" distR="0" wp14:anchorId="09C4734A" wp14:editId="459C7C94">
            <wp:extent cx="5486400" cy="4668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4668520"/>
                    </a:xfrm>
                    <a:prstGeom prst="rect">
                      <a:avLst/>
                    </a:prstGeom>
                  </pic:spPr>
                </pic:pic>
              </a:graphicData>
            </a:graphic>
          </wp:inline>
        </w:drawing>
      </w:r>
    </w:p>
    <w:p w14:paraId="33507F46" w14:textId="47472842" w:rsidR="00226EBE" w:rsidRDefault="00226EBE" w:rsidP="00491047">
      <w:r>
        <w:rPr>
          <w:noProof/>
        </w:rPr>
        <w:lastRenderedPageBreak/>
        <w:drawing>
          <wp:inline distT="0" distB="0" distL="0" distR="0" wp14:anchorId="0FE04F69" wp14:editId="4D68BD6D">
            <wp:extent cx="5486400" cy="15443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544320"/>
                    </a:xfrm>
                    <a:prstGeom prst="rect">
                      <a:avLst/>
                    </a:prstGeom>
                  </pic:spPr>
                </pic:pic>
              </a:graphicData>
            </a:graphic>
          </wp:inline>
        </w:drawing>
      </w:r>
    </w:p>
    <w:p w14:paraId="3E636559" w14:textId="5F80F043" w:rsidR="00F54059" w:rsidRPr="00560359" w:rsidRDefault="00F54059" w:rsidP="0029463A">
      <w:pPr>
        <w:rPr>
          <w:b/>
          <w:color w:val="2F5496" w:themeColor="accent5" w:themeShade="BF"/>
        </w:rPr>
      </w:pPr>
    </w:p>
    <w:bookmarkEnd w:id="1"/>
    <w:p w14:paraId="0633DD47" w14:textId="77777777" w:rsidR="004657F4" w:rsidRDefault="004657F4" w:rsidP="00491047"/>
    <w:p w14:paraId="0EBCAD62" w14:textId="77777777" w:rsidR="004657F4" w:rsidRDefault="004657F4" w:rsidP="00491047"/>
    <w:p w14:paraId="7754521A" w14:textId="77777777" w:rsidR="004657F4" w:rsidRDefault="004657F4" w:rsidP="00491047"/>
    <w:p w14:paraId="4CBC936C" w14:textId="165292C1" w:rsidR="00F00A44" w:rsidRPr="00FC420C" w:rsidRDefault="00F00A44" w:rsidP="00FA652F"/>
    <w:sectPr w:rsidR="00F00A44" w:rsidRPr="00FC420C">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45C6A" w14:textId="77777777" w:rsidR="002F7530" w:rsidRDefault="002F7530" w:rsidP="00491047">
      <w:r>
        <w:separator/>
      </w:r>
    </w:p>
  </w:endnote>
  <w:endnote w:type="continuationSeparator" w:id="0">
    <w:p w14:paraId="5007FFE5" w14:textId="77777777" w:rsidR="002F7530" w:rsidRDefault="002F7530" w:rsidP="00491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8A2DB" w14:textId="77777777" w:rsidR="002F7530" w:rsidRDefault="002F7530" w:rsidP="00491047">
      <w:r>
        <w:separator/>
      </w:r>
    </w:p>
  </w:footnote>
  <w:footnote w:type="continuationSeparator" w:id="0">
    <w:p w14:paraId="19F086A1" w14:textId="77777777" w:rsidR="002F7530" w:rsidRDefault="002F7530" w:rsidP="004910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815C5"/>
    <w:multiLevelType w:val="hybridMultilevel"/>
    <w:tmpl w:val="AF48E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F21"/>
    <w:multiLevelType w:val="multilevel"/>
    <w:tmpl w:val="EA3CB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E611A"/>
    <w:multiLevelType w:val="hybridMultilevel"/>
    <w:tmpl w:val="007879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D97FAC"/>
    <w:multiLevelType w:val="multilevel"/>
    <w:tmpl w:val="5BB22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2E7933"/>
    <w:multiLevelType w:val="hybridMultilevel"/>
    <w:tmpl w:val="BC92B23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340C7FF1"/>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E6655A"/>
    <w:multiLevelType w:val="hybridMultilevel"/>
    <w:tmpl w:val="D37829C6"/>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7" w15:restartNumberingAfterBreak="0">
    <w:nsid w:val="42272752"/>
    <w:multiLevelType w:val="multilevel"/>
    <w:tmpl w:val="50AE7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2F6CEE"/>
    <w:multiLevelType w:val="hybridMultilevel"/>
    <w:tmpl w:val="8440F2E6"/>
    <w:lvl w:ilvl="0" w:tplc="026C2500">
      <w:start w:val="1"/>
      <w:numFmt w:val="decimal"/>
      <w:pStyle w:val="Heading2"/>
      <w:lvlText w:val="%1."/>
      <w:lvlJc w:val="left"/>
      <w:pPr>
        <w:ind w:left="720" w:hanging="360"/>
      </w:pPr>
      <w:rPr>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1B6375"/>
    <w:multiLevelType w:val="hybridMultilevel"/>
    <w:tmpl w:val="2112F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F00D30"/>
    <w:multiLevelType w:val="hybridMultilevel"/>
    <w:tmpl w:val="2BE40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4C6107"/>
    <w:multiLevelType w:val="multilevel"/>
    <w:tmpl w:val="17F0B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DF5BC8"/>
    <w:multiLevelType w:val="hybridMultilevel"/>
    <w:tmpl w:val="040C78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1D5CB6"/>
    <w:multiLevelType w:val="hybridMultilevel"/>
    <w:tmpl w:val="070834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123118D"/>
    <w:multiLevelType w:val="hybridMultilevel"/>
    <w:tmpl w:val="11601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0C7482"/>
    <w:multiLevelType w:val="hybridMultilevel"/>
    <w:tmpl w:val="CB529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B5393E"/>
    <w:multiLevelType w:val="multilevel"/>
    <w:tmpl w:val="21DA06D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3A18BF"/>
    <w:multiLevelType w:val="hybridMultilevel"/>
    <w:tmpl w:val="412210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7"/>
  </w:num>
  <w:num w:numId="2">
    <w:abstractNumId w:val="10"/>
  </w:num>
  <w:num w:numId="3">
    <w:abstractNumId w:val="8"/>
  </w:num>
  <w:num w:numId="4">
    <w:abstractNumId w:val="4"/>
  </w:num>
  <w:num w:numId="5">
    <w:abstractNumId w:val="6"/>
  </w:num>
  <w:num w:numId="6">
    <w:abstractNumId w:val="7"/>
  </w:num>
  <w:num w:numId="7">
    <w:abstractNumId w:val="2"/>
  </w:num>
  <w:num w:numId="8">
    <w:abstractNumId w:val="14"/>
  </w:num>
  <w:num w:numId="9">
    <w:abstractNumId w:val="0"/>
  </w:num>
  <w:num w:numId="10">
    <w:abstractNumId w:val="1"/>
  </w:num>
  <w:num w:numId="11">
    <w:abstractNumId w:val="15"/>
  </w:num>
  <w:num w:numId="12">
    <w:abstractNumId w:val="11"/>
  </w:num>
  <w:num w:numId="13">
    <w:abstractNumId w:val="3"/>
  </w:num>
  <w:num w:numId="14">
    <w:abstractNumId w:val="8"/>
  </w:num>
  <w:num w:numId="15">
    <w:abstractNumId w:val="8"/>
  </w:num>
  <w:num w:numId="16">
    <w:abstractNumId w:val="9"/>
  </w:num>
  <w:num w:numId="17">
    <w:abstractNumId w:val="5"/>
  </w:num>
  <w:num w:numId="18">
    <w:abstractNumId w:val="8"/>
  </w:num>
  <w:num w:numId="19">
    <w:abstractNumId w:val="16"/>
  </w:num>
  <w:num w:numId="20">
    <w:abstractNumId w:val="12"/>
  </w:num>
  <w:num w:numId="21">
    <w:abstractNumId w:val="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tzQ0sDS0NDMyMzBR0lEKTi0uzszPAykwrAUAXor2GywAAAA="/>
  </w:docVars>
  <w:rsids>
    <w:rsidRoot w:val="00833C1E"/>
    <w:rsid w:val="00033F35"/>
    <w:rsid w:val="000928FA"/>
    <w:rsid w:val="0009595C"/>
    <w:rsid w:val="000B2FF4"/>
    <w:rsid w:val="000C225A"/>
    <w:rsid w:val="000C45B3"/>
    <w:rsid w:val="000D0DEF"/>
    <w:rsid w:val="000D560D"/>
    <w:rsid w:val="00130C56"/>
    <w:rsid w:val="001323D1"/>
    <w:rsid w:val="001362A3"/>
    <w:rsid w:val="00167EAD"/>
    <w:rsid w:val="00185AD9"/>
    <w:rsid w:val="0019102F"/>
    <w:rsid w:val="00192BA9"/>
    <w:rsid w:val="001C037C"/>
    <w:rsid w:val="001D39EE"/>
    <w:rsid w:val="001E44B5"/>
    <w:rsid w:val="001F07C9"/>
    <w:rsid w:val="00226EBE"/>
    <w:rsid w:val="002554B1"/>
    <w:rsid w:val="0026180B"/>
    <w:rsid w:val="00291A23"/>
    <w:rsid w:val="0029463A"/>
    <w:rsid w:val="002A2320"/>
    <w:rsid w:val="002A39D7"/>
    <w:rsid w:val="002B50BF"/>
    <w:rsid w:val="002C5366"/>
    <w:rsid w:val="002E2EF6"/>
    <w:rsid w:val="002E47CE"/>
    <w:rsid w:val="002F7530"/>
    <w:rsid w:val="003302E4"/>
    <w:rsid w:val="00347D1E"/>
    <w:rsid w:val="003505DB"/>
    <w:rsid w:val="00354E4A"/>
    <w:rsid w:val="0036783A"/>
    <w:rsid w:val="00375660"/>
    <w:rsid w:val="003C1C63"/>
    <w:rsid w:val="003F2E02"/>
    <w:rsid w:val="003F6D8C"/>
    <w:rsid w:val="00417DCE"/>
    <w:rsid w:val="00417DD8"/>
    <w:rsid w:val="0043427C"/>
    <w:rsid w:val="00464225"/>
    <w:rsid w:val="004657F4"/>
    <w:rsid w:val="00470C99"/>
    <w:rsid w:val="00471BC9"/>
    <w:rsid w:val="00491047"/>
    <w:rsid w:val="004A55D2"/>
    <w:rsid w:val="004D4980"/>
    <w:rsid w:val="004E0CC7"/>
    <w:rsid w:val="004F70BC"/>
    <w:rsid w:val="00505079"/>
    <w:rsid w:val="00517942"/>
    <w:rsid w:val="00551606"/>
    <w:rsid w:val="005542EA"/>
    <w:rsid w:val="00560359"/>
    <w:rsid w:val="00567FDA"/>
    <w:rsid w:val="005962CB"/>
    <w:rsid w:val="005C4136"/>
    <w:rsid w:val="005C429C"/>
    <w:rsid w:val="005C6631"/>
    <w:rsid w:val="005D0479"/>
    <w:rsid w:val="006158E8"/>
    <w:rsid w:val="00644A30"/>
    <w:rsid w:val="006556FA"/>
    <w:rsid w:val="00666C13"/>
    <w:rsid w:val="006745B4"/>
    <w:rsid w:val="006814C0"/>
    <w:rsid w:val="00693F26"/>
    <w:rsid w:val="006A2DE8"/>
    <w:rsid w:val="006A7732"/>
    <w:rsid w:val="006C27FA"/>
    <w:rsid w:val="006C6B3D"/>
    <w:rsid w:val="006D321F"/>
    <w:rsid w:val="006D489C"/>
    <w:rsid w:val="006E3040"/>
    <w:rsid w:val="006E3A84"/>
    <w:rsid w:val="0070495A"/>
    <w:rsid w:val="00712D2B"/>
    <w:rsid w:val="00712F14"/>
    <w:rsid w:val="00715C12"/>
    <w:rsid w:val="0072700B"/>
    <w:rsid w:val="00731795"/>
    <w:rsid w:val="00735656"/>
    <w:rsid w:val="0076033B"/>
    <w:rsid w:val="00763AC7"/>
    <w:rsid w:val="0078285C"/>
    <w:rsid w:val="00785A81"/>
    <w:rsid w:val="00787307"/>
    <w:rsid w:val="00793455"/>
    <w:rsid w:val="007A4F83"/>
    <w:rsid w:val="007B2DE3"/>
    <w:rsid w:val="007E5000"/>
    <w:rsid w:val="00813F3A"/>
    <w:rsid w:val="00814B66"/>
    <w:rsid w:val="00831FFF"/>
    <w:rsid w:val="00832608"/>
    <w:rsid w:val="00833C1E"/>
    <w:rsid w:val="00841B4D"/>
    <w:rsid w:val="00883451"/>
    <w:rsid w:val="008B3A0E"/>
    <w:rsid w:val="008B48B9"/>
    <w:rsid w:val="008B7F26"/>
    <w:rsid w:val="008D05C3"/>
    <w:rsid w:val="008F59E1"/>
    <w:rsid w:val="0090285A"/>
    <w:rsid w:val="00931319"/>
    <w:rsid w:val="0093638C"/>
    <w:rsid w:val="00945E8B"/>
    <w:rsid w:val="00965FF0"/>
    <w:rsid w:val="009664EA"/>
    <w:rsid w:val="00977A96"/>
    <w:rsid w:val="009A0ADE"/>
    <w:rsid w:val="009D064A"/>
    <w:rsid w:val="009D6A0A"/>
    <w:rsid w:val="009D72E3"/>
    <w:rsid w:val="009E78C9"/>
    <w:rsid w:val="00A016A1"/>
    <w:rsid w:val="00A12533"/>
    <w:rsid w:val="00A2694F"/>
    <w:rsid w:val="00A276CF"/>
    <w:rsid w:val="00A53A4B"/>
    <w:rsid w:val="00A61CF2"/>
    <w:rsid w:val="00A623C5"/>
    <w:rsid w:val="00A75142"/>
    <w:rsid w:val="00A757F8"/>
    <w:rsid w:val="00A90B1A"/>
    <w:rsid w:val="00AD1560"/>
    <w:rsid w:val="00AD5AED"/>
    <w:rsid w:val="00AF0006"/>
    <w:rsid w:val="00B30FAC"/>
    <w:rsid w:val="00B44599"/>
    <w:rsid w:val="00B56BDA"/>
    <w:rsid w:val="00B70EDF"/>
    <w:rsid w:val="00B769E6"/>
    <w:rsid w:val="00B839C1"/>
    <w:rsid w:val="00B94E52"/>
    <w:rsid w:val="00B9575F"/>
    <w:rsid w:val="00BB2408"/>
    <w:rsid w:val="00BC13FC"/>
    <w:rsid w:val="00BD1AA3"/>
    <w:rsid w:val="00BE0974"/>
    <w:rsid w:val="00C03253"/>
    <w:rsid w:val="00C1159A"/>
    <w:rsid w:val="00C16024"/>
    <w:rsid w:val="00C17B43"/>
    <w:rsid w:val="00C31E0A"/>
    <w:rsid w:val="00C405AA"/>
    <w:rsid w:val="00C76AE3"/>
    <w:rsid w:val="00C809F0"/>
    <w:rsid w:val="00C8370F"/>
    <w:rsid w:val="00C9118D"/>
    <w:rsid w:val="00C97A84"/>
    <w:rsid w:val="00CA6C90"/>
    <w:rsid w:val="00CB640D"/>
    <w:rsid w:val="00CD4CEE"/>
    <w:rsid w:val="00CD6C8B"/>
    <w:rsid w:val="00CF136F"/>
    <w:rsid w:val="00CF1B07"/>
    <w:rsid w:val="00D00876"/>
    <w:rsid w:val="00D1365C"/>
    <w:rsid w:val="00D228BE"/>
    <w:rsid w:val="00D242F5"/>
    <w:rsid w:val="00D33660"/>
    <w:rsid w:val="00D35AF0"/>
    <w:rsid w:val="00D40F70"/>
    <w:rsid w:val="00D65F15"/>
    <w:rsid w:val="00D6792E"/>
    <w:rsid w:val="00D77B1D"/>
    <w:rsid w:val="00DA0E43"/>
    <w:rsid w:val="00DA43B0"/>
    <w:rsid w:val="00DD63C4"/>
    <w:rsid w:val="00DE4EA4"/>
    <w:rsid w:val="00E15900"/>
    <w:rsid w:val="00E205CF"/>
    <w:rsid w:val="00E30A2D"/>
    <w:rsid w:val="00E36474"/>
    <w:rsid w:val="00E37B3E"/>
    <w:rsid w:val="00E500F0"/>
    <w:rsid w:val="00E6264E"/>
    <w:rsid w:val="00E64967"/>
    <w:rsid w:val="00E71725"/>
    <w:rsid w:val="00E82739"/>
    <w:rsid w:val="00E91253"/>
    <w:rsid w:val="00E932A6"/>
    <w:rsid w:val="00EC5B75"/>
    <w:rsid w:val="00EC76BF"/>
    <w:rsid w:val="00EE18E7"/>
    <w:rsid w:val="00EF796A"/>
    <w:rsid w:val="00F00A44"/>
    <w:rsid w:val="00F10347"/>
    <w:rsid w:val="00F16E8E"/>
    <w:rsid w:val="00F2461D"/>
    <w:rsid w:val="00F3355E"/>
    <w:rsid w:val="00F44635"/>
    <w:rsid w:val="00F54059"/>
    <w:rsid w:val="00F5765E"/>
    <w:rsid w:val="00F728CA"/>
    <w:rsid w:val="00F7748B"/>
    <w:rsid w:val="00F82C9E"/>
    <w:rsid w:val="00F92323"/>
    <w:rsid w:val="00F945FE"/>
    <w:rsid w:val="00F95318"/>
    <w:rsid w:val="00FA652F"/>
    <w:rsid w:val="00FC420C"/>
    <w:rsid w:val="00FF2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84C0D9"/>
  <w15:chartTrackingRefBased/>
  <w15:docId w15:val="{C85B1346-C22D-49C8-B7A3-A1F7B29EE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7A96"/>
    <w:rPr>
      <w:rFonts w:ascii="Arial" w:hAnsi="Arial" w:cs="Arial"/>
      <w:sz w:val="24"/>
      <w:szCs w:val="24"/>
    </w:rPr>
  </w:style>
  <w:style w:type="paragraph" w:styleId="Heading1">
    <w:name w:val="heading 1"/>
    <w:basedOn w:val="Normal"/>
    <w:next w:val="Normal"/>
    <w:link w:val="Heading1Char"/>
    <w:qFormat/>
    <w:rsid w:val="0049104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130C56"/>
    <w:pPr>
      <w:keepNext/>
      <w:keepLines/>
      <w:numPr>
        <w:numId w:val="21"/>
      </w:numPr>
      <w:spacing w:before="40"/>
      <w:outlineLvl w:val="1"/>
    </w:pPr>
    <w:rPr>
      <w:rFonts w:eastAsiaTheme="majorEastAsia"/>
      <w:sz w:val="28"/>
      <w:szCs w:val="28"/>
    </w:rPr>
  </w:style>
  <w:style w:type="paragraph" w:styleId="Heading3">
    <w:name w:val="heading 3"/>
    <w:basedOn w:val="Normal"/>
    <w:next w:val="Normal"/>
    <w:link w:val="Heading3Char"/>
    <w:unhideWhenUsed/>
    <w:qFormat/>
    <w:rsid w:val="00C17B43"/>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gpagetitle">
    <w:name w:val="cgpagetitle"/>
    <w:basedOn w:val="Normal"/>
    <w:rsid w:val="00833C1E"/>
    <w:pPr>
      <w:shd w:val="clear" w:color="auto" w:fill="83A8C1"/>
    </w:pPr>
    <w:rPr>
      <w:b/>
      <w:bCs/>
      <w:color w:val="000000"/>
      <w:sz w:val="28"/>
      <w:szCs w:val="28"/>
    </w:rPr>
  </w:style>
  <w:style w:type="paragraph" w:styleId="Header">
    <w:name w:val="header"/>
    <w:basedOn w:val="Normal"/>
    <w:rsid w:val="00BD1AA3"/>
    <w:pPr>
      <w:tabs>
        <w:tab w:val="center" w:pos="4320"/>
        <w:tab w:val="right" w:pos="8640"/>
      </w:tabs>
    </w:pPr>
  </w:style>
  <w:style w:type="paragraph" w:styleId="Footer">
    <w:name w:val="footer"/>
    <w:basedOn w:val="Normal"/>
    <w:rsid w:val="00BD1AA3"/>
    <w:pPr>
      <w:tabs>
        <w:tab w:val="center" w:pos="4320"/>
        <w:tab w:val="right" w:pos="8640"/>
      </w:tabs>
    </w:pPr>
  </w:style>
  <w:style w:type="paragraph" w:styleId="BalloonText">
    <w:name w:val="Balloon Text"/>
    <w:basedOn w:val="Normal"/>
    <w:semiHidden/>
    <w:rsid w:val="00B30FAC"/>
    <w:rPr>
      <w:rFonts w:ascii="Tahoma" w:hAnsi="Tahoma" w:cs="Tahoma"/>
      <w:sz w:val="16"/>
      <w:szCs w:val="16"/>
    </w:rPr>
  </w:style>
  <w:style w:type="paragraph" w:styleId="ListParagraph">
    <w:name w:val="List Paragraph"/>
    <w:basedOn w:val="Normal"/>
    <w:uiPriority w:val="34"/>
    <w:qFormat/>
    <w:rsid w:val="00BE0974"/>
    <w:pPr>
      <w:ind w:left="720"/>
      <w:contextualSpacing/>
    </w:pPr>
  </w:style>
  <w:style w:type="paragraph" w:styleId="Title">
    <w:name w:val="Title"/>
    <w:basedOn w:val="Normal"/>
    <w:next w:val="Normal"/>
    <w:link w:val="TitleChar"/>
    <w:qFormat/>
    <w:rsid w:val="00192BA9"/>
    <w:pPr>
      <w:contextualSpacing/>
      <w:jc w:val="center"/>
    </w:pPr>
    <w:rPr>
      <w:rFonts w:eastAsiaTheme="majorEastAsia"/>
      <w:b/>
      <w:spacing w:val="-10"/>
      <w:kern w:val="28"/>
      <w:sz w:val="56"/>
      <w:szCs w:val="56"/>
    </w:rPr>
  </w:style>
  <w:style w:type="character" w:customStyle="1" w:styleId="TitleChar">
    <w:name w:val="Title Char"/>
    <w:basedOn w:val="DefaultParagraphFont"/>
    <w:link w:val="Title"/>
    <w:rsid w:val="00192BA9"/>
    <w:rPr>
      <w:rFonts w:ascii="Arial" w:eastAsiaTheme="majorEastAsia" w:hAnsi="Arial" w:cs="Arial"/>
      <w:b/>
      <w:spacing w:val="-10"/>
      <w:kern w:val="28"/>
      <w:sz w:val="56"/>
      <w:szCs w:val="56"/>
    </w:rPr>
  </w:style>
  <w:style w:type="character" w:customStyle="1" w:styleId="Heading1Char">
    <w:name w:val="Heading 1 Char"/>
    <w:basedOn w:val="DefaultParagraphFont"/>
    <w:link w:val="Heading1"/>
    <w:rsid w:val="0049104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rsid w:val="00130C56"/>
    <w:rPr>
      <w:rFonts w:ascii="Arial" w:eastAsiaTheme="majorEastAsia" w:hAnsi="Arial" w:cs="Arial"/>
      <w:sz w:val="28"/>
      <w:szCs w:val="28"/>
    </w:rPr>
  </w:style>
  <w:style w:type="character" w:styleId="SubtleEmphasis">
    <w:name w:val="Subtle Emphasis"/>
    <w:uiPriority w:val="19"/>
    <w:qFormat/>
    <w:rsid w:val="00F2461D"/>
  </w:style>
  <w:style w:type="character" w:styleId="Hyperlink">
    <w:name w:val="Hyperlink"/>
    <w:basedOn w:val="DefaultParagraphFont"/>
    <w:rsid w:val="00FA652F"/>
    <w:rPr>
      <w:color w:val="0563C1" w:themeColor="hyperlink"/>
      <w:u w:val="single"/>
    </w:rPr>
  </w:style>
  <w:style w:type="paragraph" w:styleId="NormalWeb">
    <w:name w:val="Normal (Web)"/>
    <w:basedOn w:val="Normal"/>
    <w:uiPriority w:val="99"/>
    <w:unhideWhenUsed/>
    <w:rsid w:val="00347D1E"/>
    <w:pPr>
      <w:spacing w:before="100" w:beforeAutospacing="1" w:after="100" w:afterAutospacing="1"/>
    </w:pPr>
    <w:rPr>
      <w:rFonts w:ascii="Times New Roman" w:hAnsi="Times New Roman" w:cs="Times New Roman"/>
    </w:rPr>
  </w:style>
  <w:style w:type="paragraph" w:styleId="HTMLPreformatted">
    <w:name w:val="HTML Preformatted"/>
    <w:basedOn w:val="Normal"/>
    <w:link w:val="HTMLPreformattedChar"/>
    <w:uiPriority w:val="99"/>
    <w:unhideWhenUsed/>
    <w:rsid w:val="00347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47D1E"/>
    <w:rPr>
      <w:rFonts w:ascii="Courier New" w:hAnsi="Courier New" w:cs="Courier New"/>
    </w:rPr>
  </w:style>
  <w:style w:type="character" w:customStyle="1" w:styleId="Heading3Char">
    <w:name w:val="Heading 3 Char"/>
    <w:basedOn w:val="DefaultParagraphFont"/>
    <w:link w:val="Heading3"/>
    <w:rsid w:val="00C17B43"/>
    <w:rPr>
      <w:rFonts w:asciiTheme="majorHAnsi" w:eastAsiaTheme="majorEastAsia" w:hAnsiTheme="majorHAnsi" w:cstheme="majorBidi"/>
      <w:color w:val="1F4D78" w:themeColor="accent1" w:themeShade="7F"/>
      <w:sz w:val="24"/>
      <w:szCs w:val="24"/>
    </w:rPr>
  </w:style>
  <w:style w:type="table" w:styleId="TableGrid">
    <w:name w:val="Table Grid"/>
    <w:basedOn w:val="TableNormal"/>
    <w:rsid w:val="00B839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931066">
      <w:bodyDiv w:val="1"/>
      <w:marLeft w:val="0"/>
      <w:marRight w:val="0"/>
      <w:marTop w:val="0"/>
      <w:marBottom w:val="0"/>
      <w:divBdr>
        <w:top w:val="none" w:sz="0" w:space="0" w:color="auto"/>
        <w:left w:val="none" w:sz="0" w:space="0" w:color="auto"/>
        <w:bottom w:val="none" w:sz="0" w:space="0" w:color="auto"/>
        <w:right w:val="none" w:sz="0" w:space="0" w:color="auto"/>
      </w:divBdr>
    </w:div>
    <w:div w:id="487211877">
      <w:bodyDiv w:val="1"/>
      <w:marLeft w:val="0"/>
      <w:marRight w:val="0"/>
      <w:marTop w:val="0"/>
      <w:marBottom w:val="0"/>
      <w:divBdr>
        <w:top w:val="none" w:sz="0" w:space="0" w:color="auto"/>
        <w:left w:val="none" w:sz="0" w:space="0" w:color="auto"/>
        <w:bottom w:val="none" w:sz="0" w:space="0" w:color="auto"/>
        <w:right w:val="none" w:sz="0" w:space="0" w:color="auto"/>
      </w:divBdr>
    </w:div>
    <w:div w:id="638269823">
      <w:bodyDiv w:val="1"/>
      <w:marLeft w:val="0"/>
      <w:marRight w:val="0"/>
      <w:marTop w:val="0"/>
      <w:marBottom w:val="0"/>
      <w:divBdr>
        <w:top w:val="none" w:sz="0" w:space="0" w:color="auto"/>
        <w:left w:val="none" w:sz="0" w:space="0" w:color="auto"/>
        <w:bottom w:val="none" w:sz="0" w:space="0" w:color="auto"/>
        <w:right w:val="none" w:sz="0" w:space="0" w:color="auto"/>
      </w:divBdr>
    </w:div>
    <w:div w:id="935332849">
      <w:bodyDiv w:val="1"/>
      <w:marLeft w:val="0"/>
      <w:marRight w:val="0"/>
      <w:marTop w:val="0"/>
      <w:marBottom w:val="0"/>
      <w:divBdr>
        <w:top w:val="none" w:sz="0" w:space="0" w:color="auto"/>
        <w:left w:val="none" w:sz="0" w:space="0" w:color="auto"/>
        <w:bottom w:val="none" w:sz="0" w:space="0" w:color="auto"/>
        <w:right w:val="none" w:sz="0" w:space="0" w:color="auto"/>
      </w:divBdr>
    </w:div>
    <w:div w:id="1575621113">
      <w:bodyDiv w:val="1"/>
      <w:marLeft w:val="0"/>
      <w:marRight w:val="0"/>
      <w:marTop w:val="0"/>
      <w:marBottom w:val="0"/>
      <w:divBdr>
        <w:top w:val="none" w:sz="0" w:space="0" w:color="auto"/>
        <w:left w:val="none" w:sz="0" w:space="0" w:color="auto"/>
        <w:bottom w:val="none" w:sz="0" w:space="0" w:color="auto"/>
        <w:right w:val="none" w:sz="0" w:space="0" w:color="auto"/>
      </w:divBdr>
    </w:div>
    <w:div w:id="170683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539</Words>
  <Characters>307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Sample Assignment</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Assignment</dc:title>
  <dc:subject/>
  <dc:creator>Dick</dc:creator>
  <cp:keywords/>
  <dc:description/>
  <cp:lastModifiedBy>Lukas Pfalz</cp:lastModifiedBy>
  <cp:revision>3</cp:revision>
  <cp:lastPrinted>2007-08-16T20:33:00Z</cp:lastPrinted>
  <dcterms:created xsi:type="dcterms:W3CDTF">2020-07-05T20:43:00Z</dcterms:created>
  <dcterms:modified xsi:type="dcterms:W3CDTF">2020-07-05T20:45:00Z</dcterms:modified>
</cp:coreProperties>
</file>